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69EAF9" w14:textId="77777777" w:rsidR="00902240" w:rsidRDefault="0055461A">
      <w:pPr>
        <w:pStyle w:val="Title"/>
      </w:pPr>
      <w:r>
        <w:t>Ripped Foil - Monkeys</w:t>
      </w:r>
    </w:p>
    <w:p w14:paraId="54680568" w14:textId="77777777" w:rsidR="00902240" w:rsidRDefault="0055461A">
      <w:pPr>
        <w:pStyle w:val="Author"/>
      </w:pPr>
      <w:r>
        <w:t>Zeynep Civelek</w:t>
      </w:r>
    </w:p>
    <w:p w14:paraId="35A45467" w14:textId="77777777" w:rsidR="00902240" w:rsidRDefault="0055461A">
      <w:pPr>
        <w:pStyle w:val="Date"/>
      </w:pPr>
      <w:r>
        <w:t>June 30, 2020</w:t>
      </w:r>
    </w:p>
    <w:p w14:paraId="7C46C34A" w14:textId="77777777" w:rsidR="00902240" w:rsidRDefault="0055461A">
      <w:pPr>
        <w:pStyle w:val="Heading2"/>
      </w:pPr>
      <w:bookmarkStart w:id="0" w:name="exploring-data"/>
      <w:bookmarkEnd w:id="0"/>
      <w:r>
        <w:t>Exploring</w:t>
      </w:r>
      <w:r w:rsidR="009768C2">
        <w:t xml:space="preserve"> the</w:t>
      </w:r>
      <w:r>
        <w:t xml:space="preserve"> data</w:t>
      </w:r>
    </w:p>
    <w:p w14:paraId="41BEDFD9" w14:textId="77777777" w:rsidR="00902240" w:rsidRDefault="0055461A">
      <w:pPr>
        <w:pStyle w:val="FirstParagraph"/>
      </w:pPr>
      <w:r>
        <w:t>The structure of the data is shown below with all the variable names and levels of measurement.</w:t>
      </w:r>
    </w:p>
    <w:p w14:paraId="529E6C4F" w14:textId="77777777" w:rsidR="00902240" w:rsidRPr="009768C2" w:rsidRDefault="0055461A" w:rsidP="009768C2">
      <w:pPr>
        <w:pStyle w:val="SourceCode"/>
      </w:pPr>
      <w:r>
        <w:rPr>
          <w:rStyle w:val="VerbatimChar"/>
        </w:rPr>
        <w:t>## 'data.frame':    608 obs. of  11 variables:</w:t>
      </w:r>
      <w:r>
        <w:br/>
      </w:r>
      <w:r>
        <w:rPr>
          <w:rStyle w:val="VerbatimChar"/>
        </w:rPr>
        <w:t>##  $ id       : Factor w/ 19 levels "Alba","Bear",..: 15 15 15 15 15 15 15 15 15 15 ...</w:t>
      </w:r>
      <w:r>
        <w:br/>
      </w:r>
      <w:r>
        <w:rPr>
          <w:rStyle w:val="VerbatimChar"/>
        </w:rPr>
        <w:t>##  $ sex      : Factor w/ 2 levels "f","m": 2 2 2 2 2 2 2 2 2 2 ...</w:t>
      </w:r>
      <w:r>
        <w:br/>
      </w:r>
      <w:r>
        <w:rPr>
          <w:rStyle w:val="VerbatimChar"/>
        </w:rPr>
        <w:t>##  $ age      : int  8 8 8 8 8 8 8 8 8 8 ...</w:t>
      </w:r>
      <w:r>
        <w:br/>
      </w:r>
      <w:r>
        <w:rPr>
          <w:rStyle w:val="VerbatimChar"/>
        </w:rPr>
        <w:t>##  $ order    : Factor w/ 2 levels "food-stick at test",..: 1 1 1 1 1 1 1 1 1 1 ...</w:t>
      </w:r>
      <w:r>
        <w:br/>
      </w:r>
      <w:r>
        <w:rPr>
          <w:rStyle w:val="VerbatimChar"/>
        </w:rPr>
        <w:t>##  $ boxtype  : Factor w/ 2 levels "blue","pink": 1 1 1 1 1 1 1 1 1 1 ...</w:t>
      </w:r>
      <w:r>
        <w:br/>
      </w:r>
      <w:r>
        <w:rPr>
          <w:rStyle w:val="VerbatimChar"/>
        </w:rPr>
        <w:t>##  $ phase    : Factor w/ 2 levels "test","transfer": 1 1 1 1 1 1 1 1 1 1 ...</w:t>
      </w:r>
      <w:r>
        <w:br/>
      </w:r>
      <w:r>
        <w:rPr>
          <w:rStyle w:val="VerbatimChar"/>
        </w:rPr>
        <w:t>##  $ sessionno: int  1 1 1 1 1 1 1 1 2 2 ...</w:t>
      </w:r>
      <w:r>
        <w:br/>
      </w:r>
      <w:r>
        <w:rPr>
          <w:rStyle w:val="VerbatimChar"/>
        </w:rPr>
        <w:t>##  $ trialno  : int  1 2 3 4 5 6 7 8 9 10 ...</w:t>
      </w:r>
      <w:r>
        <w:br/>
      </w:r>
      <w:r>
        <w:rPr>
          <w:rStyle w:val="VerbatimChar"/>
        </w:rPr>
        <w:t>##  $ correct  : int  1 1 1 1 1 1 1 1 1 1 ...</w:t>
      </w:r>
      <w:r>
        <w:br/>
      </w:r>
      <w:r>
        <w:rPr>
          <w:rStyle w:val="VerbatimChar"/>
        </w:rPr>
        <w:t>##  $ trialtype: Factor w/ 2 levels "food","stick": 1 1 1 1 1 1 1 1 1 1 ...</w:t>
      </w:r>
      <w:r>
        <w:br/>
      </w:r>
      <w:r>
        <w:rPr>
          <w:rStyle w:val="VerbatimChar"/>
        </w:rPr>
        <w:t>##  $ phase2   : Factor w/ 2 levels "1","2": 1 1 1 1 1 1 1 1 1 1 ...</w:t>
      </w:r>
    </w:p>
    <w:p w14:paraId="22AE02CB" w14:textId="77777777" w:rsidR="009768C2" w:rsidRDefault="009768C2">
      <w:pPr>
        <w:pStyle w:val="FirstParagraph"/>
        <w:rPr>
          <w:b/>
        </w:rPr>
      </w:pPr>
    </w:p>
    <w:p w14:paraId="08ADF566" w14:textId="77777777" w:rsidR="00902240" w:rsidRDefault="0055461A">
      <w:pPr>
        <w:pStyle w:val="Heading2"/>
      </w:pPr>
      <w:bookmarkStart w:id="1" w:name="histograms-for-warm-up-1-and-warm-up-2-p"/>
      <w:bookmarkEnd w:id="1"/>
      <w:r>
        <w:t>Histograms for Warm-up 1 and Warm-up 2 Phases</w:t>
      </w:r>
    </w:p>
    <w:p w14:paraId="14AC00C1" w14:textId="77777777" w:rsidR="00902240" w:rsidRDefault="0055461A">
      <w:pPr>
        <w:pStyle w:val="FirstParagraph"/>
      </w:pPr>
      <w:r>
        <w:rPr>
          <w:noProof/>
        </w:rPr>
        <w:drawing>
          <wp:inline distT="0" distB="0" distL="0" distR="0" wp14:anchorId="76BB9224" wp14:editId="14E2779A">
            <wp:extent cx="2275200" cy="1962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mon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200" cy="19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F13009F" wp14:editId="270BBE03">
            <wp:extent cx="2275200" cy="1962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mon1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200" cy="19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A5B685" w14:textId="77777777" w:rsidR="009768C2" w:rsidRDefault="009768C2" w:rsidP="009768C2">
      <w:pPr>
        <w:pStyle w:val="FirstParagraph"/>
        <w:rPr>
          <w:b/>
        </w:rPr>
      </w:pPr>
      <w:r>
        <w:rPr>
          <w:b/>
        </w:rPr>
        <w:t>In warm-up 1 (locating the reward when there is no foil covering the cups), monkeys got up to 18 sessions to reach criterion.  In warm-up 2 (locating the reward when the cups were covered with foil), up to 6 sessions (or they'd receive up to 10 sessions). The minimum number of sessions to reach criterion was 2 (14/16 correct).</w:t>
      </w:r>
    </w:p>
    <w:p w14:paraId="6157CDF4" w14:textId="77777777" w:rsidR="009768C2" w:rsidRDefault="0055461A" w:rsidP="009768C2">
      <w:pPr>
        <w:pStyle w:val="FirstParagraph"/>
      </w:pPr>
      <w:r>
        <w:lastRenderedPageBreak/>
        <w:t>I aggregated the trial-by-trial data to create one score per monkey for Test and Transfer phases so I can check whether or not they are normally distributed.</w:t>
      </w:r>
      <w:bookmarkStart w:id="2" w:name="histograms-for-test-and-transfer-phases-"/>
      <w:bookmarkEnd w:id="2"/>
    </w:p>
    <w:p w14:paraId="0084E7FB" w14:textId="77777777" w:rsidR="00902240" w:rsidRPr="009768C2" w:rsidRDefault="0055461A" w:rsidP="009768C2">
      <w:pPr>
        <w:pStyle w:val="Heading2"/>
      </w:pPr>
      <w:r>
        <w:t>Histograms for Test and Transfer Phases and the overall score</w:t>
      </w:r>
    </w:p>
    <w:p w14:paraId="05C42F9A" w14:textId="77777777" w:rsidR="009768C2" w:rsidRDefault="0055461A">
      <w:pPr>
        <w:pStyle w:val="FirstParagraph"/>
      </w:pPr>
      <w:r>
        <w:rPr>
          <w:noProof/>
        </w:rPr>
        <w:drawing>
          <wp:inline distT="0" distB="0" distL="0" distR="0" wp14:anchorId="0885424C" wp14:editId="7B4D22D7">
            <wp:extent cx="2275200" cy="1962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mon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200" cy="19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3E8C03" wp14:editId="4F8E3D4F">
            <wp:extent cx="2275200" cy="1962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mon1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200" cy="19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D2E0F5" wp14:editId="1B0CE801">
            <wp:extent cx="2275200" cy="1962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mon1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200" cy="19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262C8E3" w14:textId="77777777" w:rsidR="00902240" w:rsidRDefault="0055461A" w:rsidP="009768C2">
      <w:pPr>
        <w:pStyle w:val="Heading2"/>
      </w:pPr>
      <w:r>
        <w:t>The tests of normality for Test and Transfer phases as well as for the overall score</w:t>
      </w:r>
    </w:p>
    <w:p w14:paraId="32C19CAB" w14:textId="77777777" w:rsidR="00902240" w:rsidRDefault="0055461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ipmon_individual$correct</w:t>
      </w:r>
      <w:r>
        <w:br/>
      </w:r>
      <w:r>
        <w:rPr>
          <w:rStyle w:val="VerbatimChar"/>
        </w:rPr>
        <w:t>## W = 0.93337, p-value = 0.1997</w:t>
      </w:r>
    </w:p>
    <w:p w14:paraId="48A40B6F" w14:textId="77777777" w:rsidR="00902240" w:rsidRDefault="0055461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ipmon_test$correct</w:t>
      </w:r>
      <w:r>
        <w:br/>
      </w:r>
      <w:r>
        <w:rPr>
          <w:rStyle w:val="VerbatimChar"/>
        </w:rPr>
        <w:t>## W = 0.89976, p-value = 0.04817</w:t>
      </w:r>
    </w:p>
    <w:p w14:paraId="58578DD2" w14:textId="77777777" w:rsidR="00902240" w:rsidRDefault="0055461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ipmon_transfer$correct</w:t>
      </w:r>
      <w:r>
        <w:br/>
      </w:r>
      <w:r>
        <w:rPr>
          <w:rStyle w:val="VerbatimChar"/>
        </w:rPr>
        <w:t>## W = 0.91414, p-value = 0.08822</w:t>
      </w:r>
    </w:p>
    <w:p w14:paraId="31E88BBB" w14:textId="77777777" w:rsidR="00902240" w:rsidRDefault="0055461A">
      <w:pPr>
        <w:pStyle w:val="FirstParagraph"/>
      </w:pPr>
      <w:r>
        <w:lastRenderedPageBreak/>
        <w:t>The Shapiro-Wilk normality tests show that the data are normally distributed for Test and Transfer phases (as well as the overall scores per individual).</w:t>
      </w:r>
    </w:p>
    <w:p w14:paraId="414541A0" w14:textId="77777777" w:rsidR="00902240" w:rsidRDefault="0055461A">
      <w:pPr>
        <w:pStyle w:val="Heading2"/>
      </w:pPr>
      <w:bookmarkStart w:id="3" w:name="below-is-how-performance-looks-in-the-la"/>
      <w:bookmarkEnd w:id="3"/>
      <w:r>
        <w:t>Below is how performance looks in the last 16 trials of Test and Transfer</w:t>
      </w:r>
    </w:p>
    <w:p w14:paraId="18F375E9" w14:textId="77777777" w:rsidR="00902240" w:rsidRDefault="0055461A">
      <w:pPr>
        <w:pStyle w:val="FirstParagraph"/>
      </w:pPr>
      <w:r>
        <w:rPr>
          <w:noProof/>
        </w:rPr>
        <w:drawing>
          <wp:inline distT="0" distB="0" distL="0" distR="0" wp14:anchorId="592D2F66" wp14:editId="35804F5F">
            <wp:extent cx="3667125" cy="260985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mon1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528" cy="2610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FF3CDE" w14:textId="77777777" w:rsidR="00902240" w:rsidRDefault="0055461A">
      <w:pPr>
        <w:pStyle w:val="Heading2"/>
      </w:pPr>
      <w:bookmarkStart w:id="4" w:name="preparation-of-the-data-for-running-the-"/>
      <w:bookmarkEnd w:id="4"/>
      <w:r>
        <w:t>Preparation of the data for running the GLMM</w:t>
      </w:r>
    </w:p>
    <w:p w14:paraId="30CEE698" w14:textId="77777777" w:rsidR="00902240" w:rsidRDefault="0055461A">
      <w:pPr>
        <w:pStyle w:val="Compact"/>
        <w:numPr>
          <w:ilvl w:val="0"/>
          <w:numId w:val="3"/>
        </w:numPr>
      </w:pPr>
      <w:r>
        <w:t>Scaling age and trial number</w:t>
      </w:r>
    </w:p>
    <w:p w14:paraId="0C7115CF" w14:textId="77777777" w:rsidR="00902240" w:rsidRDefault="0055461A">
      <w:pPr>
        <w:pStyle w:val="Compact"/>
        <w:numPr>
          <w:ilvl w:val="0"/>
          <w:numId w:val="3"/>
        </w:numPr>
      </w:pPr>
      <w:r>
        <w:t>Coding categorical variables as dummy variables</w:t>
      </w:r>
    </w:p>
    <w:p w14:paraId="695E6FB4" w14:textId="77777777" w:rsidR="00902240" w:rsidRDefault="0055461A">
      <w:pPr>
        <w:pStyle w:val="Compact"/>
        <w:numPr>
          <w:ilvl w:val="0"/>
          <w:numId w:val="3"/>
        </w:numPr>
      </w:pPr>
      <w:r>
        <w:t>Centering the slopes.</w:t>
      </w:r>
    </w:p>
    <w:p w14:paraId="66F02D7F" w14:textId="77777777" w:rsidR="00902240" w:rsidRDefault="0055461A">
      <w:pPr>
        <w:pStyle w:val="Heading2"/>
      </w:pPr>
      <w:bookmarkStart w:id="5" w:name="full-model"/>
      <w:bookmarkEnd w:id="5"/>
      <w:r>
        <w:t>Full model</w:t>
      </w:r>
    </w:p>
    <w:p w14:paraId="270E4A90" w14:textId="77777777" w:rsidR="00902240" w:rsidRDefault="0055461A">
      <w:pPr>
        <w:pStyle w:val="SourceCode"/>
      </w:pPr>
      <w:r>
        <w:rPr>
          <w:rStyle w:val="NormalTok"/>
        </w:rPr>
        <w:t>contr&lt;-</w:t>
      </w:r>
      <w:r>
        <w:rPr>
          <w:rStyle w:val="KeywordTok"/>
        </w:rPr>
        <w:t>glmerControl</w:t>
      </w:r>
      <w:r>
        <w:rPr>
          <w:rStyle w:val="NormalTok"/>
        </w:rPr>
        <w:t>(</w:t>
      </w:r>
      <w:r>
        <w:rPr>
          <w:rStyle w:val="DataTypeTok"/>
        </w:rPr>
        <w:t>optimizer=</w:t>
      </w:r>
      <w:r>
        <w:rPr>
          <w:rStyle w:val="StringTok"/>
        </w:rPr>
        <w:t>"bobyqa"</w:t>
      </w:r>
      <w:r>
        <w:rPr>
          <w:rStyle w:val="NormalTok"/>
        </w:rPr>
        <w:t xml:space="preserve">, 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ull=</w:t>
      </w:r>
      <w:r>
        <w:rPr>
          <w:rStyle w:val="KeywordTok"/>
        </w:rPr>
        <w:t>glmer</w:t>
      </w:r>
      <w:r>
        <w:rPr>
          <w:rStyle w:val="NormalTok"/>
        </w:rPr>
        <w:t>(correct ~</w:t>
      </w:r>
      <w:r>
        <w:rPr>
          <w:rStyle w:val="StringTok"/>
        </w:rPr>
        <w:t xml:space="preserve"> </w:t>
      </w:r>
      <w:r>
        <w:rPr>
          <w:rStyle w:val="NormalTok"/>
        </w:rPr>
        <w:t>trialtype*phase+z.trialno+z.age+sex+(</w:t>
      </w:r>
      <w:r>
        <w:rPr>
          <w:rStyle w:val="DecValTok"/>
        </w:rPr>
        <w:t>1</w:t>
      </w:r>
      <w:r>
        <w:rPr>
          <w:rStyle w:val="NormalTok"/>
        </w:rPr>
        <w:t>+z.trialno+phase.transfer.c+trialtype.food.c|id),</w:t>
      </w:r>
      <w:r>
        <w:rPr>
          <w:rStyle w:val="DataTypeTok"/>
        </w:rPr>
        <w:t>data=</w:t>
      </w:r>
      <w:r>
        <w:rPr>
          <w:rStyle w:val="NormalTok"/>
        </w:rPr>
        <w:t xml:space="preserve">ripmon1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</w:p>
    <w:p w14:paraId="6A4F3F97" w14:textId="77777777" w:rsidR="00902240" w:rsidRDefault="0055461A">
      <w:pPr>
        <w:pStyle w:val="FirstParagraph"/>
      </w:pPr>
      <w:r>
        <w:t>The full model does not include box type (the location of the blue/pink box) as a random effect anymore due to convergence issues.</w:t>
      </w:r>
    </w:p>
    <w:p w14:paraId="7D47766B" w14:textId="77777777" w:rsidR="00902240" w:rsidRDefault="0055461A">
      <w:pPr>
        <w:pStyle w:val="Heading2"/>
      </w:pPr>
      <w:bookmarkStart w:id="6" w:name="model-assumptions"/>
      <w:bookmarkEnd w:id="6"/>
      <w:r>
        <w:lastRenderedPageBreak/>
        <w:t>Model assumptions</w:t>
      </w:r>
    </w:p>
    <w:p w14:paraId="3996DCA9" w14:textId="77777777" w:rsidR="00902240" w:rsidRDefault="0055461A">
      <w:pPr>
        <w:pStyle w:val="Heading4"/>
      </w:pPr>
      <w:bookmarkStart w:id="7" w:name="distribution-of-random-effects"/>
      <w:bookmarkEnd w:id="7"/>
      <w:r>
        <w:t>Distribution of random effects</w:t>
      </w:r>
    </w:p>
    <w:p w14:paraId="6B9C078C" w14:textId="77777777" w:rsidR="00902240" w:rsidRDefault="0055461A">
      <w:pPr>
        <w:pStyle w:val="FirstParagraph"/>
      </w:pPr>
      <w:r>
        <w:rPr>
          <w:noProof/>
        </w:rPr>
        <w:drawing>
          <wp:inline distT="0" distB="0" distL="0" distR="0" wp14:anchorId="1671B7E5" wp14:editId="23A89181">
            <wp:extent cx="3200400" cy="277177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mon1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77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DA82FD" w14:textId="77777777" w:rsidR="00902240" w:rsidRDefault="0055461A">
      <w:pPr>
        <w:pStyle w:val="Heading4"/>
      </w:pPr>
      <w:bookmarkStart w:id="8" w:name="model-stability"/>
      <w:bookmarkEnd w:id="8"/>
      <w:r>
        <w:t>Model stability</w:t>
      </w:r>
    </w:p>
    <w:p w14:paraId="68E00AEF" w14:textId="77777777" w:rsidR="00902240" w:rsidRDefault="0055461A">
      <w:pPr>
        <w:pStyle w:val="SourceCode"/>
      </w:pPr>
      <w:r>
        <w:rPr>
          <w:rStyle w:val="VerbatimChar"/>
        </w:rPr>
        <w:t>## [1] "please carefully evaluate whether the result makes sense, and if not, please contact me"</w:t>
      </w:r>
    </w:p>
    <w:p w14:paraId="761069A8" w14:textId="77777777" w:rsidR="00902240" w:rsidRDefault="0055461A">
      <w:pPr>
        <w:pStyle w:val="FirstParagraph"/>
      </w:pPr>
      <w:r>
        <w:rPr>
          <w:noProof/>
        </w:rPr>
        <w:drawing>
          <wp:inline distT="0" distB="0" distL="0" distR="0" wp14:anchorId="14E2B604" wp14:editId="586D7B1D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mon1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B25561" w14:textId="77777777" w:rsidR="00902240" w:rsidRDefault="0055461A">
      <w:pPr>
        <w:pStyle w:val="Heading4"/>
      </w:pPr>
      <w:bookmarkStart w:id="9" w:name="multicollinearity"/>
      <w:bookmarkEnd w:id="9"/>
      <w:r>
        <w:lastRenderedPageBreak/>
        <w:t>Multicollinearity</w:t>
      </w:r>
    </w:p>
    <w:p w14:paraId="4A82541D" w14:textId="77777777" w:rsidR="00902240" w:rsidRDefault="0055461A">
      <w:pPr>
        <w:pStyle w:val="SourceCode"/>
      </w:pPr>
      <w:r>
        <w:rPr>
          <w:rStyle w:val="VerbatimChar"/>
        </w:rPr>
        <w:t xml:space="preserve">##       trialtype           phase       z.trialno           z.age             sex </w:t>
      </w:r>
      <w:r>
        <w:br/>
      </w:r>
      <w:r>
        <w:rPr>
          <w:rStyle w:val="VerbatimChar"/>
        </w:rPr>
        <w:t xml:space="preserve">##           2.082           2.082           1.000           1.031           1.100 </w:t>
      </w:r>
      <w:r>
        <w:br/>
      </w:r>
      <w:r>
        <w:rPr>
          <w:rStyle w:val="VerbatimChar"/>
        </w:rPr>
        <w:t xml:space="preserve">## trialtype:phase </w:t>
      </w:r>
      <w:r>
        <w:br/>
      </w:r>
      <w:r>
        <w:rPr>
          <w:rStyle w:val="VerbatimChar"/>
        </w:rPr>
        <w:t>##           3.347</w:t>
      </w:r>
    </w:p>
    <w:p w14:paraId="04E1A957" w14:textId="77777777" w:rsidR="00902240" w:rsidRDefault="0055461A">
      <w:pPr>
        <w:pStyle w:val="Heading4"/>
      </w:pPr>
      <w:bookmarkStart w:id="10" w:name="overdispersion"/>
      <w:bookmarkEnd w:id="10"/>
      <w:r>
        <w:t>Overdispersion</w:t>
      </w:r>
    </w:p>
    <w:p w14:paraId="602A290C" w14:textId="77777777" w:rsidR="00902240" w:rsidRDefault="0055461A">
      <w:pPr>
        <w:pStyle w:val="SourceCode"/>
      </w:pPr>
      <w:r>
        <w:rPr>
          <w:rStyle w:val="VerbatimChar"/>
        </w:rPr>
        <w:t>##      chisq  df         P dispersion.parameter</w:t>
      </w:r>
      <w:r>
        <w:br/>
      </w:r>
      <w:r>
        <w:rPr>
          <w:rStyle w:val="VerbatimChar"/>
        </w:rPr>
        <w:t>## 1 586.9146 591 0.5397095            0.9930873</w:t>
      </w:r>
    </w:p>
    <w:p w14:paraId="4C75A546" w14:textId="77777777" w:rsidR="00902240" w:rsidRDefault="0055461A">
      <w:pPr>
        <w:pStyle w:val="Heading2"/>
      </w:pPr>
      <w:bookmarkStart w:id="11" w:name="null-model"/>
      <w:bookmarkEnd w:id="11"/>
      <w:r>
        <w:t>Null model</w:t>
      </w:r>
    </w:p>
    <w:p w14:paraId="58524831" w14:textId="77777777" w:rsidR="00902240" w:rsidRDefault="0055461A">
      <w:pPr>
        <w:pStyle w:val="SourceCode"/>
      </w:pPr>
      <w:r>
        <w:rPr>
          <w:rStyle w:val="NormalTok"/>
        </w:rPr>
        <w:t>null=</w:t>
      </w:r>
      <w:r>
        <w:rPr>
          <w:rStyle w:val="KeywordTok"/>
        </w:rPr>
        <w:t>glmer</w:t>
      </w:r>
      <w:r>
        <w:rPr>
          <w:rStyle w:val="NormalTok"/>
        </w:rPr>
        <w:t>(correct~(</w:t>
      </w:r>
      <w:r>
        <w:rPr>
          <w:rStyle w:val="DecValTok"/>
        </w:rPr>
        <w:t>1</w:t>
      </w:r>
      <w:r>
        <w:rPr>
          <w:rStyle w:val="NormalTok"/>
        </w:rPr>
        <w:t>+z.trialno+phase.transfer.c+trialtype.food.c|id),</w:t>
      </w:r>
      <w:r>
        <w:rPr>
          <w:rStyle w:val="DataTypeTok"/>
        </w:rPr>
        <w:t>data=</w:t>
      </w:r>
      <w:r>
        <w:rPr>
          <w:rStyle w:val="NormalTok"/>
        </w:rPr>
        <w:t xml:space="preserve">ripmon1, </w:t>
      </w:r>
      <w:r>
        <w:rPr>
          <w:rStyle w:val="DataTypeTok"/>
        </w:rPr>
        <w:t>family=</w:t>
      </w:r>
      <w:r>
        <w:rPr>
          <w:rStyle w:val="NormalTok"/>
        </w:rPr>
        <w:t>binomial</w:t>
      </w:r>
      <w:bookmarkStart w:id="12" w:name="_GoBack"/>
      <w:bookmarkEnd w:id="12"/>
      <w:r>
        <w:rPr>
          <w:rStyle w:val="NormalTok"/>
        </w:rPr>
        <w:t xml:space="preserve">, </w:t>
      </w:r>
      <w:r>
        <w:rPr>
          <w:rStyle w:val="DataTypeTok"/>
        </w:rPr>
        <w:t>control=</w:t>
      </w:r>
      <w:commentRangeStart w:id="13"/>
      <w:r>
        <w:rPr>
          <w:rStyle w:val="NormalTok"/>
        </w:rPr>
        <w:t>contr</w:t>
      </w:r>
      <w:commentRangeEnd w:id="13"/>
      <w:r w:rsidR="00167411">
        <w:rPr>
          <w:rStyle w:val="CommentReference"/>
        </w:rPr>
        <w:commentReference w:id="13"/>
      </w:r>
      <w:r>
        <w:rPr>
          <w:rStyle w:val="NormalTok"/>
        </w:rPr>
        <w:t>)</w:t>
      </w:r>
    </w:p>
    <w:p w14:paraId="67A870DE" w14:textId="77777777" w:rsidR="00902240" w:rsidRDefault="0055461A">
      <w:pPr>
        <w:pStyle w:val="FirstParagraph"/>
      </w:pPr>
      <w:r w:rsidRPr="009768C2">
        <w:rPr>
          <w:b/>
        </w:rPr>
        <w:t>Question:</w:t>
      </w:r>
      <w:r>
        <w:t xml:space="preserve"> I have (1|id) as another random effect in the child model. Do I not need to include it </w:t>
      </w:r>
      <w:commentRangeStart w:id="14"/>
      <w:r>
        <w:t>here</w:t>
      </w:r>
      <w:commentRangeEnd w:id="14"/>
      <w:r w:rsidR="00167411">
        <w:rPr>
          <w:rStyle w:val="CommentReference"/>
        </w:rPr>
        <w:commentReference w:id="14"/>
      </w:r>
      <w:r>
        <w:t>?</w:t>
      </w:r>
    </w:p>
    <w:p w14:paraId="43FED229" w14:textId="77777777" w:rsidR="00902240" w:rsidRDefault="0055461A">
      <w:pPr>
        <w:pStyle w:val="Heading2"/>
      </w:pPr>
      <w:bookmarkStart w:id="15" w:name="full-and-null-comparison"/>
      <w:bookmarkEnd w:id="15"/>
      <w:r>
        <w:t>Full and Null comparison</w:t>
      </w:r>
    </w:p>
    <w:p w14:paraId="21D13CBF" w14:textId="77777777" w:rsidR="00902240" w:rsidRDefault="0055461A">
      <w:pPr>
        <w:pStyle w:val="SourceCode"/>
      </w:pPr>
      <w:r>
        <w:rPr>
          <w:rStyle w:val="VerbatimChar"/>
        </w:rPr>
        <w:t>## Data: ripmon1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null: correct ~ (1 + z.trialno + phase.transfer.c + trialtype.food.c | </w:t>
      </w:r>
      <w:r>
        <w:br/>
      </w:r>
      <w:r>
        <w:rPr>
          <w:rStyle w:val="VerbatimChar"/>
        </w:rPr>
        <w:t>## null:     id)</w:t>
      </w:r>
      <w:r>
        <w:br/>
      </w:r>
      <w:r>
        <w:rPr>
          <w:rStyle w:val="VerbatimChar"/>
        </w:rPr>
        <w:t xml:space="preserve">## full: correct ~ trialtype * phase + z.trialno + z.age + sex + (1 + </w:t>
      </w:r>
      <w:r>
        <w:br/>
      </w:r>
      <w:r>
        <w:rPr>
          <w:rStyle w:val="VerbatimChar"/>
        </w:rPr>
        <w:t>## full:     z.trialno + phase.transfer.c + trialtype.food.c | id)</w:t>
      </w:r>
      <w:r>
        <w:br/>
      </w:r>
      <w:r>
        <w:rPr>
          <w:rStyle w:val="VerbatimChar"/>
        </w:rPr>
        <w:t xml:space="preserve">##      npar    AIC    BIC  logLik deviance Chisq Df Pr(&gt;Chisq)  </w:t>
      </w:r>
      <w:r>
        <w:br/>
      </w:r>
      <w:r>
        <w:rPr>
          <w:rStyle w:val="VerbatimChar"/>
        </w:rPr>
        <w:t xml:space="preserve">## null   11 783.29 831.80 -380.64   761.29                      </w:t>
      </w:r>
      <w:r>
        <w:br/>
      </w:r>
      <w:r>
        <w:rPr>
          <w:rStyle w:val="VerbatimChar"/>
        </w:rPr>
        <w:t xml:space="preserve">## full   17 781.50 856.47 -373.75   747.50 13.79  6      </w:t>
      </w:r>
      <w:r w:rsidRPr="009768C2">
        <w:rPr>
          <w:rStyle w:val="VerbatimChar"/>
          <w:highlight w:val="yellow"/>
        </w:rPr>
        <w:t>0.032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3143AA8" w14:textId="77777777" w:rsidR="00902240" w:rsidRDefault="0055461A">
      <w:pPr>
        <w:pStyle w:val="Heading2"/>
      </w:pPr>
      <w:bookmarkStart w:id="16" w:name="model-output"/>
      <w:bookmarkEnd w:id="16"/>
      <w:r>
        <w:t>Model output</w:t>
      </w:r>
    </w:p>
    <w:p w14:paraId="6A1B45FA" w14:textId="77777777" w:rsidR="00902240" w:rsidRDefault="0055461A">
      <w:pPr>
        <w:pStyle w:val="Heading4"/>
      </w:pPr>
      <w:bookmarkStart w:id="17" w:name="coefficients"/>
      <w:bookmarkEnd w:id="17"/>
      <w:r>
        <w:t>Coefficients</w:t>
      </w:r>
    </w:p>
    <w:p w14:paraId="335866E8" w14:textId="77777777" w:rsidR="00902240" w:rsidRDefault="0055461A">
      <w:pPr>
        <w:pStyle w:val="SourceCode"/>
      </w:pPr>
      <w:r>
        <w:rPr>
          <w:rStyle w:val="VerbatimChar"/>
        </w:rPr>
        <w:t>##                             Estimate Std. Error z value Pr(&gt;|z|)</w:t>
      </w:r>
      <w:r>
        <w:br/>
      </w:r>
      <w:r>
        <w:rPr>
          <w:rStyle w:val="VerbatimChar"/>
        </w:rPr>
        <w:t>## (Intercept)                    0.175      0.252   0.695    0.487</w:t>
      </w:r>
      <w:r>
        <w:br/>
      </w:r>
      <w:r>
        <w:rPr>
          <w:rStyle w:val="VerbatimChar"/>
        </w:rPr>
        <w:t>## trialtypefood                  0.441      0.318   1.386    0.166</w:t>
      </w:r>
      <w:r>
        <w:br/>
      </w:r>
      <w:r>
        <w:rPr>
          <w:rStyle w:val="VerbatimChar"/>
        </w:rPr>
        <w:t>## phasetransfer                 -0.088      0.256  -0.345    0.730</w:t>
      </w:r>
      <w:r>
        <w:br/>
      </w:r>
      <w:r>
        <w:rPr>
          <w:rStyle w:val="VerbatimChar"/>
        </w:rPr>
        <w:t>## z.trialno                     -0.019      0.091  -0.209    0.834</w:t>
      </w:r>
      <w:r>
        <w:br/>
      </w:r>
      <w:r>
        <w:rPr>
          <w:rStyle w:val="VerbatimChar"/>
        </w:rPr>
        <w:t>## z.age                         -0.147      0.105  -1.395    0.163</w:t>
      </w:r>
      <w:r>
        <w:br/>
      </w:r>
      <w:r>
        <w:rPr>
          <w:rStyle w:val="VerbatimChar"/>
        </w:rPr>
        <w:t>## sexm                           0.594      0.225   2.646    0.008</w:t>
      </w:r>
      <w:r>
        <w:br/>
      </w:r>
      <w:r>
        <w:rPr>
          <w:rStyle w:val="VerbatimChar"/>
        </w:rPr>
        <w:t xml:space="preserve">## trialtypefood:phasetransfer    0.051      0.437   0.117    </w:t>
      </w:r>
      <w:r w:rsidRPr="009768C2">
        <w:rPr>
          <w:rStyle w:val="VerbatimChar"/>
          <w:highlight w:val="yellow"/>
        </w:rPr>
        <w:t>0.907</w:t>
      </w:r>
    </w:p>
    <w:p w14:paraId="61709903" w14:textId="77777777" w:rsidR="00902240" w:rsidRDefault="0055461A">
      <w:pPr>
        <w:pStyle w:val="Heading4"/>
      </w:pPr>
      <w:bookmarkStart w:id="18" w:name="individual-predictor-likelihood-tests"/>
      <w:bookmarkEnd w:id="18"/>
      <w:r>
        <w:t>Individual predictor: Likelihood tests</w:t>
      </w:r>
    </w:p>
    <w:p w14:paraId="37AAF3EA" w14:textId="77777777" w:rsidR="00902240" w:rsidRDefault="0055461A">
      <w:pPr>
        <w:pStyle w:val="SourceCode"/>
      </w:pPr>
      <w:r>
        <w:rPr>
          <w:rStyle w:val="VerbatimChar"/>
        </w:rPr>
        <w:t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 xml:space="preserve">## correct ~ trialtype * phase + z.trialno + z.age + sex + (1 + </w:t>
      </w:r>
      <w:r>
        <w:br/>
      </w:r>
      <w:r>
        <w:rPr>
          <w:rStyle w:val="VerbatimChar"/>
        </w:rPr>
        <w:lastRenderedPageBreak/>
        <w:t>##     z.trialno + phase.transfer.c + trialtype.food.c | id)</w:t>
      </w:r>
      <w:r>
        <w:br/>
      </w:r>
      <w:r>
        <w:rPr>
          <w:rStyle w:val="VerbatimChar"/>
        </w:rPr>
        <w:t xml:space="preserve">##                 npar    AIC   LRT Pr(Chi)  </w:t>
      </w:r>
      <w:r>
        <w:br/>
      </w:r>
      <w:r>
        <w:rPr>
          <w:rStyle w:val="VerbatimChar"/>
        </w:rPr>
        <w:t xml:space="preserve">## &lt;none&gt;               781.50                </w:t>
      </w:r>
      <w:r>
        <w:br/>
      </w:r>
      <w:r>
        <w:rPr>
          <w:rStyle w:val="VerbatimChar"/>
        </w:rPr>
        <w:t xml:space="preserve">## z.trialno          1 779.54 0.044   0.834  </w:t>
      </w:r>
      <w:r>
        <w:br/>
      </w:r>
      <w:r>
        <w:rPr>
          <w:rStyle w:val="VerbatimChar"/>
        </w:rPr>
        <w:t xml:space="preserve">## z.age              1 781.48 1.983   0.159  </w:t>
      </w:r>
      <w:r>
        <w:br/>
      </w:r>
      <w:r>
        <w:rPr>
          <w:rStyle w:val="VerbatimChar"/>
        </w:rPr>
        <w:t>## sex                1 785.61 6.115   0.013 *</w:t>
      </w:r>
      <w:r>
        <w:br/>
      </w:r>
      <w:r>
        <w:rPr>
          <w:rStyle w:val="VerbatimChar"/>
        </w:rPr>
        <w:t xml:space="preserve">## trialtype:phase    1 779.51 0.014   0.907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45C1A18" w14:textId="77777777" w:rsidR="00902240" w:rsidRDefault="0055461A">
      <w:pPr>
        <w:pStyle w:val="Heading4"/>
      </w:pPr>
      <w:bookmarkStart w:id="19" w:name="confidence-intervals-for-the-full-model-"/>
      <w:bookmarkEnd w:id="19"/>
      <w:r>
        <w:t>Confidence intervals for the full model with the interaction</w:t>
      </w:r>
    </w:p>
    <w:p w14:paraId="4C61EC80" w14:textId="77777777" w:rsidR="00902240" w:rsidRDefault="0055461A">
      <w:pPr>
        <w:pStyle w:val="SourceCode"/>
      </w:pPr>
      <w:r>
        <w:rPr>
          <w:rStyle w:val="VerbatimChar"/>
        </w:rPr>
        <w:t>##                               orig  X2.5. X97.5.</w:t>
      </w:r>
      <w:r>
        <w:br/>
      </w:r>
      <w:r>
        <w:rPr>
          <w:rStyle w:val="VerbatimChar"/>
        </w:rPr>
        <w:t>## (Intercept)                  0.175 -0.354  0.693</w:t>
      </w:r>
      <w:r>
        <w:br/>
      </w:r>
      <w:r>
        <w:rPr>
          <w:rStyle w:val="VerbatimChar"/>
        </w:rPr>
        <w:t>## trialtypefood                0.441 -0.185  1.094</w:t>
      </w:r>
      <w:r>
        <w:br/>
      </w:r>
      <w:r>
        <w:rPr>
          <w:rStyle w:val="VerbatimChar"/>
        </w:rPr>
        <w:t>## phasetransfer               -0.088 -0.626  0.471</w:t>
      </w:r>
      <w:r>
        <w:br/>
      </w:r>
      <w:r>
        <w:rPr>
          <w:rStyle w:val="VerbatimChar"/>
        </w:rPr>
        <w:t>## z.trialno                   -0.019 -0.193  0.156</w:t>
      </w:r>
      <w:r>
        <w:br/>
      </w:r>
      <w:r>
        <w:rPr>
          <w:rStyle w:val="VerbatimChar"/>
        </w:rPr>
        <w:t>## z.age                       -0.147 -0.368  0.070</w:t>
      </w:r>
      <w:r>
        <w:br/>
      </w:r>
      <w:r>
        <w:rPr>
          <w:rStyle w:val="VerbatimChar"/>
        </w:rPr>
        <w:t>## sexm                         0.594  0.143  1.105</w:t>
      </w:r>
      <w:r>
        <w:br/>
      </w:r>
      <w:r>
        <w:rPr>
          <w:rStyle w:val="VerbatimChar"/>
        </w:rPr>
        <w:t>## trialtypefood:phasetransfer  0.051 -0.878  0.933</w:t>
      </w:r>
    </w:p>
    <w:p w14:paraId="63BAC5E9" w14:textId="77777777" w:rsidR="00902240" w:rsidRDefault="0055461A">
      <w:pPr>
        <w:pStyle w:val="FirstParagraph"/>
      </w:pPr>
      <w:r>
        <w:rPr>
          <w:b/>
        </w:rPr>
        <w:t>The interaction term is not significant so I will remove it from the model.</w:t>
      </w:r>
    </w:p>
    <w:p w14:paraId="0F476C91" w14:textId="77777777" w:rsidR="00902240" w:rsidRDefault="0055461A">
      <w:pPr>
        <w:pStyle w:val="Heading2"/>
      </w:pPr>
      <w:bookmarkStart w:id="20" w:name="reduced-model-without-the-interaction"/>
      <w:bookmarkEnd w:id="20"/>
      <w:r>
        <w:t>Reduced model without the interaction</w:t>
      </w:r>
    </w:p>
    <w:p w14:paraId="421C9FE3" w14:textId="77777777" w:rsidR="00902240" w:rsidRDefault="0055461A">
      <w:pPr>
        <w:pStyle w:val="Heading2"/>
      </w:pPr>
      <w:bookmarkStart w:id="21" w:name="full-model-2"/>
      <w:bookmarkEnd w:id="21"/>
      <w:r>
        <w:t>Full model 2</w:t>
      </w:r>
    </w:p>
    <w:p w14:paraId="5F2E9D8E" w14:textId="77777777" w:rsidR="00902240" w:rsidRDefault="0055461A">
      <w:pPr>
        <w:pStyle w:val="SourceCode"/>
      </w:pPr>
      <w:r>
        <w:rPr>
          <w:rStyle w:val="NormalTok"/>
        </w:rPr>
        <w:t>full2=</w:t>
      </w:r>
      <w:r>
        <w:rPr>
          <w:rStyle w:val="KeywordTok"/>
        </w:rPr>
        <w:t>glmer</w:t>
      </w:r>
      <w:r>
        <w:rPr>
          <w:rStyle w:val="NormalTok"/>
        </w:rPr>
        <w:t>(correct ~</w:t>
      </w:r>
      <w:r>
        <w:rPr>
          <w:rStyle w:val="StringTok"/>
        </w:rPr>
        <w:t xml:space="preserve"> </w:t>
      </w:r>
      <w:r>
        <w:rPr>
          <w:rStyle w:val="NormalTok"/>
        </w:rPr>
        <w:t>trialtype+phase+z.trialno+z.age+sex+(</w:t>
      </w:r>
      <w:r>
        <w:rPr>
          <w:rStyle w:val="DecValTok"/>
        </w:rPr>
        <w:t>1</w:t>
      </w:r>
      <w:r>
        <w:rPr>
          <w:rStyle w:val="NormalTok"/>
        </w:rPr>
        <w:t>+z.trialno+phase.transfer.c+trialtype.food.c|id),</w:t>
      </w:r>
      <w:r>
        <w:rPr>
          <w:rStyle w:val="DataTypeTok"/>
        </w:rPr>
        <w:t>data=</w:t>
      </w:r>
      <w:r>
        <w:rPr>
          <w:rStyle w:val="NormalTok"/>
        </w:rPr>
        <w:t xml:space="preserve">ripmon1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ull2)</w:t>
      </w:r>
    </w:p>
    <w:p w14:paraId="1A5F457A" w14:textId="77777777" w:rsidR="00902240" w:rsidRDefault="0055461A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binomial  ( logit )</w:t>
      </w:r>
      <w:r>
        <w:br/>
      </w:r>
      <w:r>
        <w:rPr>
          <w:rStyle w:val="VerbatimChar"/>
        </w:rPr>
        <w:t xml:space="preserve">## Formula: correct ~ trialtype + phase + z.trialno + z.age + sex + (1 +  </w:t>
      </w:r>
      <w:r>
        <w:br/>
      </w:r>
      <w:r>
        <w:rPr>
          <w:rStyle w:val="VerbatimChar"/>
        </w:rPr>
        <w:t>##     z.trialno + phase.transfer.c + trialtype.food.c | id)</w:t>
      </w:r>
      <w:r>
        <w:br/>
      </w:r>
      <w:r>
        <w:rPr>
          <w:rStyle w:val="VerbatimChar"/>
        </w:rPr>
        <w:t>##    Data: ripmon1</w:t>
      </w:r>
      <w:r>
        <w:br/>
      </w:r>
      <w:r>
        <w:rPr>
          <w:rStyle w:val="VerbatimChar"/>
        </w:rPr>
        <w:t>## Control: cont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779.5    850.1   -373.8    747.5      5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2178 -1.1532  0.5580  0.7109  1.09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Name             Variance Std.Dev. Corr             </w:t>
      </w:r>
      <w:r>
        <w:br/>
      </w:r>
      <w:r>
        <w:rPr>
          <w:rStyle w:val="VerbatimChar"/>
        </w:rPr>
        <w:t xml:space="preserve">##  id     (Intercept)      0.061730 0.24845                   </w:t>
      </w:r>
      <w:r>
        <w:br/>
      </w:r>
      <w:r>
        <w:rPr>
          <w:rStyle w:val="VerbatimChar"/>
        </w:rPr>
        <w:t xml:space="preserve">##         z.trialno        0.005576 0.07467  -1.00            </w:t>
      </w:r>
      <w:r>
        <w:br/>
      </w:r>
      <w:r>
        <w:rPr>
          <w:rStyle w:val="VerbatimChar"/>
        </w:rPr>
        <w:t xml:space="preserve">##         phase.transfer.c 0.045824 0.21407  -1.00  1.00      </w:t>
      </w:r>
      <w:r>
        <w:br/>
      </w:r>
      <w:r>
        <w:rPr>
          <w:rStyle w:val="VerbatimChar"/>
        </w:rPr>
        <w:t>##         trialtype.food.c 0.087315 0.29549   1.00 -1.00 -1.00</w:t>
      </w:r>
      <w:r>
        <w:br/>
      </w:r>
      <w:r>
        <w:rPr>
          <w:rStyle w:val="VerbatimChar"/>
        </w:rPr>
        <w:lastRenderedPageBreak/>
        <w:t>## Number of obs: 608, groups:  id,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Estimate Std. Error z value Pr(&gt;|z|)   </w:t>
      </w:r>
      <w:r>
        <w:br/>
      </w:r>
      <w:r>
        <w:rPr>
          <w:rStyle w:val="VerbatimChar"/>
        </w:rPr>
        <w:t xml:space="preserve">## (Intercept)    0.15981    0.21571   0.741  0.45878   </w:t>
      </w:r>
      <w:r>
        <w:br/>
      </w:r>
      <w:r>
        <w:rPr>
          <w:rStyle w:val="VerbatimChar"/>
        </w:rPr>
        <w:t xml:space="preserve">## trialtypefood  0.46980    0.19769   2.376  0.01748 * </w:t>
      </w:r>
      <w:r>
        <w:br/>
      </w:r>
      <w:r>
        <w:rPr>
          <w:rStyle w:val="VerbatimChar"/>
        </w:rPr>
        <w:t xml:space="preserve">## phasetransfer -0.06881    0.19266  -0.357  0.72099   </w:t>
      </w:r>
      <w:r>
        <w:br/>
      </w:r>
      <w:r>
        <w:rPr>
          <w:rStyle w:val="VerbatimChar"/>
        </w:rPr>
        <w:t xml:space="preserve">## z.trialno     -0.01905    0.09091  -0.210  0.83402   </w:t>
      </w:r>
      <w:r>
        <w:br/>
      </w:r>
      <w:r>
        <w:rPr>
          <w:rStyle w:val="VerbatimChar"/>
        </w:rPr>
        <w:t xml:space="preserve">## z.age         -0.14625    0.10521  -1.390  0.16450   </w:t>
      </w:r>
      <w:r>
        <w:br/>
      </w:r>
      <w:r>
        <w:rPr>
          <w:rStyle w:val="VerbatimChar"/>
        </w:rPr>
        <w:t>## sexm           0.60054    0.21852   2.748  0.00599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 xml:space="preserve">##             (Intr) trltyp phstrn z.trln z.age </w:t>
      </w:r>
      <w:r>
        <w:br/>
      </w:r>
      <w:r>
        <w:rPr>
          <w:rStyle w:val="VerbatimChar"/>
        </w:rPr>
        <w:t xml:space="preserve">## trialtypefd -0.228                            </w:t>
      </w:r>
      <w:r>
        <w:br/>
      </w:r>
      <w:r>
        <w:rPr>
          <w:rStyle w:val="VerbatimChar"/>
        </w:rPr>
        <w:t xml:space="preserve">## phasetrnsfr -0.490 -0.184                     </w:t>
      </w:r>
      <w:r>
        <w:br/>
      </w:r>
      <w:r>
        <w:rPr>
          <w:rStyle w:val="VerbatimChar"/>
        </w:rPr>
        <w:t xml:space="preserve">## z.trialno   -0.052 -0.076  0.055              </w:t>
      </w:r>
      <w:r>
        <w:br/>
      </w:r>
      <w:r>
        <w:rPr>
          <w:rStyle w:val="VerbatimChar"/>
        </w:rPr>
        <w:t xml:space="preserve">## z.age        0.137 -0.036  0.004 -0.001       </w:t>
      </w:r>
      <w:r>
        <w:br/>
      </w:r>
      <w:r>
        <w:rPr>
          <w:rStyle w:val="VerbatimChar"/>
        </w:rPr>
        <w:t>## sexm        -0.687 -0.017  0.071  0.006 -0.212</w:t>
      </w:r>
      <w:r>
        <w:br/>
      </w:r>
      <w:r>
        <w:rPr>
          <w:rStyle w:val="VerbatimChar"/>
        </w:rPr>
        <w:t>## convergence code: 0</w:t>
      </w:r>
      <w:r>
        <w:br/>
      </w:r>
      <w:r>
        <w:rPr>
          <w:rStyle w:val="VerbatimChar"/>
        </w:rPr>
        <w:t>## boundary (singular) fit: see ?isSingular</w:t>
      </w:r>
    </w:p>
    <w:p w14:paraId="53F91A95" w14:textId="77777777" w:rsidR="00902240" w:rsidRDefault="0055461A">
      <w:pPr>
        <w:pStyle w:val="FirstParagraph"/>
      </w:pPr>
      <w:r>
        <w:t>I get the following warning: convergence code: 0, boundary (singular) fit: see ?isSingular.</w:t>
      </w:r>
    </w:p>
    <w:p w14:paraId="167DA7FD" w14:textId="77777777" w:rsidR="00902240" w:rsidRDefault="0055461A">
      <w:pPr>
        <w:pStyle w:val="BodyText"/>
      </w:pPr>
      <w:r>
        <w:rPr>
          <w:b/>
        </w:rPr>
        <w:t>The model summary show that there is a significant effect of sex and trial type.</w:t>
      </w:r>
    </w:p>
    <w:p w14:paraId="6DA250ED" w14:textId="77777777" w:rsidR="00902240" w:rsidRDefault="0055461A">
      <w:pPr>
        <w:pStyle w:val="Heading2"/>
      </w:pPr>
      <w:bookmarkStart w:id="22" w:name="null-model-2"/>
      <w:bookmarkEnd w:id="22"/>
      <w:r>
        <w:t>Null model 2</w:t>
      </w:r>
    </w:p>
    <w:p w14:paraId="070780E6" w14:textId="77777777" w:rsidR="00902240" w:rsidRDefault="0055461A">
      <w:pPr>
        <w:pStyle w:val="SourceCode"/>
      </w:pPr>
      <w:r>
        <w:rPr>
          <w:rStyle w:val="NormalTok"/>
        </w:rPr>
        <w:t>null2&lt;-</w:t>
      </w:r>
      <w:r>
        <w:rPr>
          <w:rStyle w:val="KeywordTok"/>
        </w:rPr>
        <w:t>glmer</w:t>
      </w:r>
      <w:r>
        <w:rPr>
          <w:rStyle w:val="NormalTok"/>
        </w:rPr>
        <w:t>(correct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+z.trialno+phase.transfer.c+trialtype.food.c|id),</w:t>
      </w:r>
      <w:r>
        <w:rPr>
          <w:rStyle w:val="DataTypeTok"/>
        </w:rPr>
        <w:t>data=</w:t>
      </w:r>
      <w:r>
        <w:rPr>
          <w:rStyle w:val="NormalTok"/>
        </w:rPr>
        <w:t xml:space="preserve">ripmon1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</w:p>
    <w:p w14:paraId="45E8A124" w14:textId="77777777" w:rsidR="00902240" w:rsidRDefault="0055461A">
      <w:pPr>
        <w:pStyle w:val="Heading2"/>
      </w:pPr>
      <w:bookmarkStart w:id="23" w:name="full-and-null-model-2-comparion"/>
      <w:bookmarkEnd w:id="23"/>
      <w:r>
        <w:t>Full and null model (2) comparion</w:t>
      </w:r>
    </w:p>
    <w:p w14:paraId="087AB4A7" w14:textId="77777777" w:rsidR="00902240" w:rsidRDefault="0055461A">
      <w:pPr>
        <w:pStyle w:val="SourceCode"/>
      </w:pPr>
      <w:r>
        <w:rPr>
          <w:rStyle w:val="VerbatimChar"/>
        </w:rPr>
        <w:t>## Data: ripmon1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null: correct ~ (1 + z.trialno + phase.transfer.c + trialtype.food.c | </w:t>
      </w:r>
      <w:r>
        <w:br/>
      </w:r>
      <w:r>
        <w:rPr>
          <w:rStyle w:val="VerbatimChar"/>
        </w:rPr>
        <w:t>## null:     id)</w:t>
      </w:r>
      <w:r>
        <w:br/>
      </w:r>
      <w:r>
        <w:rPr>
          <w:rStyle w:val="VerbatimChar"/>
        </w:rPr>
        <w:t xml:space="preserve">## full2: correct ~ trialtype + phase + z.trialno + z.age + sex + (1 + </w:t>
      </w:r>
      <w:r>
        <w:br/>
      </w:r>
      <w:r>
        <w:rPr>
          <w:rStyle w:val="VerbatimChar"/>
        </w:rPr>
        <w:t>## full2:     z.trialno + phase.transfer.c + trialtype.food.c | id)</w:t>
      </w:r>
      <w:r>
        <w:br/>
      </w:r>
      <w:r>
        <w:rPr>
          <w:rStyle w:val="VerbatimChar"/>
        </w:rPr>
        <w:t xml:space="preserve">##       npar    AIC    BIC  logLik deviance  Chisq Df Pr(&gt;Chisq)  </w:t>
      </w:r>
      <w:r>
        <w:br/>
      </w:r>
      <w:r>
        <w:rPr>
          <w:rStyle w:val="VerbatimChar"/>
        </w:rPr>
        <w:t xml:space="preserve">## null    11 783.29 831.80 -380.64   761.29                       </w:t>
      </w:r>
      <w:r>
        <w:br/>
      </w:r>
      <w:r>
        <w:rPr>
          <w:rStyle w:val="VerbatimChar"/>
        </w:rPr>
        <w:t xml:space="preserve">## full2   16 779.51 850.08 -373.76   747.51 13.776  5      </w:t>
      </w:r>
      <w:r w:rsidRPr="009768C2">
        <w:rPr>
          <w:rStyle w:val="VerbatimChar"/>
          <w:highlight w:val="yellow"/>
        </w:rPr>
        <w:t>0.017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6712496" w14:textId="77777777" w:rsidR="00902240" w:rsidRDefault="0055461A">
      <w:pPr>
        <w:pStyle w:val="Heading2"/>
      </w:pPr>
      <w:bookmarkStart w:id="24" w:name="model-output-1"/>
      <w:bookmarkEnd w:id="24"/>
      <w:r>
        <w:t>Model output</w:t>
      </w:r>
    </w:p>
    <w:p w14:paraId="1D9577FE" w14:textId="77777777" w:rsidR="00902240" w:rsidRDefault="0055461A">
      <w:pPr>
        <w:pStyle w:val="Heading4"/>
      </w:pPr>
      <w:bookmarkStart w:id="25" w:name="coefficients-1"/>
      <w:bookmarkEnd w:id="25"/>
      <w:r>
        <w:t>Coefficients</w:t>
      </w:r>
    </w:p>
    <w:p w14:paraId="0A291B86" w14:textId="77777777" w:rsidR="00902240" w:rsidRDefault="0055461A">
      <w:pPr>
        <w:pStyle w:val="SourceCode"/>
      </w:pPr>
      <w:r>
        <w:rPr>
          <w:rStyle w:val="VerbatimChar"/>
        </w:rPr>
        <w:t>##               Estimate Std. Error z value Pr(&gt;|z|)</w:t>
      </w:r>
      <w:r>
        <w:br/>
      </w:r>
      <w:r>
        <w:rPr>
          <w:rStyle w:val="VerbatimChar"/>
        </w:rPr>
        <w:t>## (Intercept)      0.160      0.216   0.741    0.459</w:t>
      </w:r>
      <w:r>
        <w:br/>
      </w:r>
      <w:r>
        <w:rPr>
          <w:rStyle w:val="VerbatimChar"/>
        </w:rPr>
        <w:lastRenderedPageBreak/>
        <w:t>## trialtypefood    0.470      0.198   2.376    0.017</w:t>
      </w:r>
      <w:r>
        <w:br/>
      </w:r>
      <w:r>
        <w:rPr>
          <w:rStyle w:val="VerbatimChar"/>
        </w:rPr>
        <w:t>## phasetransfer   -0.069      0.193  -0.357    0.721</w:t>
      </w:r>
      <w:r>
        <w:br/>
      </w:r>
      <w:r>
        <w:rPr>
          <w:rStyle w:val="VerbatimChar"/>
        </w:rPr>
        <w:t>## z.trialno       -0.019      0.091  -0.210    0.834</w:t>
      </w:r>
      <w:r>
        <w:br/>
      </w:r>
      <w:r>
        <w:rPr>
          <w:rStyle w:val="VerbatimChar"/>
        </w:rPr>
        <w:t>## z.age           -0.146      0.105  -1.390    0.165</w:t>
      </w:r>
      <w:r>
        <w:br/>
      </w:r>
      <w:r>
        <w:rPr>
          <w:rStyle w:val="VerbatimChar"/>
        </w:rPr>
        <w:t>## sexm             0.601      0.219   2.748    0.006</w:t>
      </w:r>
    </w:p>
    <w:p w14:paraId="6611ABC2" w14:textId="77777777" w:rsidR="00902240" w:rsidRDefault="0055461A">
      <w:pPr>
        <w:pStyle w:val="Heading4"/>
      </w:pPr>
      <w:bookmarkStart w:id="26" w:name="individual-predictors-likelihood-ratio-t"/>
      <w:bookmarkEnd w:id="26"/>
      <w:r>
        <w:t>Individual predictors : Likelihood ratio tests</w:t>
      </w:r>
    </w:p>
    <w:p w14:paraId="4EF727A3" w14:textId="77777777" w:rsidR="00902240" w:rsidRDefault="0055461A">
      <w:pPr>
        <w:pStyle w:val="SourceCode"/>
      </w:pPr>
      <w:r>
        <w:rPr>
          <w:rStyle w:val="VerbatimChar"/>
        </w:rPr>
        <w:t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 xml:space="preserve">## correct ~ trialtype + phase + z.trialno + z.age + sex + (1 + </w:t>
      </w:r>
      <w:r>
        <w:br/>
      </w:r>
      <w:r>
        <w:rPr>
          <w:rStyle w:val="VerbatimChar"/>
        </w:rPr>
        <w:t>##     z.trialno + phase.transfer.c + trialtype.food.c | id)</w:t>
      </w:r>
      <w:r>
        <w:br/>
      </w:r>
      <w:r>
        <w:rPr>
          <w:rStyle w:val="VerbatimChar"/>
        </w:rPr>
        <w:t xml:space="preserve">##           npar    AIC   LRT Pr(Chi)   </w:t>
      </w:r>
      <w:r>
        <w:br/>
      </w:r>
      <w:r>
        <w:rPr>
          <w:rStyle w:val="VerbatimChar"/>
        </w:rPr>
        <w:t xml:space="preserve">## &lt;none&gt;         779.51                 </w:t>
      </w:r>
      <w:r>
        <w:br/>
      </w:r>
      <w:r>
        <w:rPr>
          <w:rStyle w:val="VerbatimChar"/>
        </w:rPr>
        <w:t xml:space="preserve">## trialtype    1 785.23 7.720   </w:t>
      </w:r>
      <w:r w:rsidRPr="009768C2">
        <w:rPr>
          <w:rStyle w:val="VerbatimChar"/>
          <w:highlight w:val="yellow"/>
        </w:rPr>
        <w:t>0.005 **</w:t>
      </w:r>
      <w:r>
        <w:br/>
      </w:r>
      <w:r>
        <w:rPr>
          <w:rStyle w:val="VerbatimChar"/>
        </w:rPr>
        <w:t xml:space="preserve">## phase        1 780.11 2.593   0.107   </w:t>
      </w:r>
      <w:r>
        <w:br/>
      </w:r>
      <w:r>
        <w:rPr>
          <w:rStyle w:val="VerbatimChar"/>
        </w:rPr>
        <w:t xml:space="preserve">## z.trialno    1 777.56 0.044   0.834   </w:t>
      </w:r>
      <w:r>
        <w:br/>
      </w:r>
      <w:r>
        <w:rPr>
          <w:rStyle w:val="VerbatimChar"/>
        </w:rPr>
        <w:t xml:space="preserve">## z.age        1 779.48 1.970   0.160   </w:t>
      </w:r>
      <w:r>
        <w:br/>
      </w:r>
      <w:r>
        <w:rPr>
          <w:rStyle w:val="VerbatimChar"/>
        </w:rPr>
        <w:t xml:space="preserve">## sex          1 784.02 6.511   </w:t>
      </w:r>
      <w:r w:rsidRPr="009768C2">
        <w:rPr>
          <w:rStyle w:val="VerbatimChar"/>
          <w:highlight w:val="yellow"/>
        </w:rPr>
        <w:t>0.011 *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AB88336" w14:textId="77777777" w:rsidR="00902240" w:rsidRDefault="0055461A">
      <w:pPr>
        <w:pStyle w:val="Heading4"/>
      </w:pPr>
      <w:bookmarkStart w:id="27" w:name="confidence-intervals-for-the-reduced-mod"/>
      <w:bookmarkEnd w:id="27"/>
      <w:r>
        <w:t>Confidence intervals for the reduced model without the interaction</w:t>
      </w:r>
    </w:p>
    <w:p w14:paraId="138E9725" w14:textId="77777777" w:rsidR="00902240" w:rsidRDefault="0055461A">
      <w:pPr>
        <w:pStyle w:val="SourceCode"/>
      </w:pPr>
      <w:r>
        <w:rPr>
          <w:rStyle w:val="VerbatimChar"/>
        </w:rPr>
        <w:t>##                 orig  X2.5. X97.5.</w:t>
      </w:r>
      <w:r>
        <w:br/>
      </w:r>
      <w:r>
        <w:rPr>
          <w:rStyle w:val="VerbatimChar"/>
        </w:rPr>
        <w:t>## (Intercept)    0.160 -0.254  0.608</w:t>
      </w:r>
      <w:r>
        <w:br/>
      </w:r>
      <w:r>
        <w:rPr>
          <w:rStyle w:val="VerbatimChar"/>
        </w:rPr>
        <w:t>## trialtypefood  0.470  0.067  0.892</w:t>
      </w:r>
      <w:r>
        <w:br/>
      </w:r>
      <w:r>
        <w:rPr>
          <w:rStyle w:val="VerbatimChar"/>
        </w:rPr>
        <w:t>## phasetransfer -0.069 -0.481  0.307</w:t>
      </w:r>
      <w:r>
        <w:br/>
      </w:r>
      <w:r>
        <w:rPr>
          <w:rStyle w:val="VerbatimChar"/>
        </w:rPr>
        <w:t>## z.trialno     -0.019 -0.192  0.176</w:t>
      </w:r>
      <w:r>
        <w:br/>
      </w:r>
      <w:r>
        <w:rPr>
          <w:rStyle w:val="VerbatimChar"/>
        </w:rPr>
        <w:t>## z.age         -0.146 -0.363  0.051</w:t>
      </w:r>
      <w:r>
        <w:br/>
      </w:r>
      <w:r>
        <w:rPr>
          <w:rStyle w:val="VerbatimChar"/>
        </w:rPr>
        <w:t>## sexm           0.601  0.178  1.072</w:t>
      </w:r>
    </w:p>
    <w:p w14:paraId="604928E7" w14:textId="77777777" w:rsidR="00902240" w:rsidRDefault="0055461A">
      <w:pPr>
        <w:pStyle w:val="Heading4"/>
      </w:pPr>
      <w:bookmarkStart w:id="28" w:name="calculating-effect-sizes-for-the-final-m"/>
      <w:bookmarkEnd w:id="28"/>
      <w:r>
        <w:t>Calculating effect sizes for the final model</w:t>
      </w:r>
    </w:p>
    <w:p w14:paraId="71B3042D" w14:textId="77777777" w:rsidR="00902240" w:rsidRDefault="0055461A">
      <w:pPr>
        <w:pStyle w:val="SourceCode"/>
      </w:pPr>
      <w:r>
        <w:rPr>
          <w:rStyle w:val="VerbatimChar"/>
        </w:rPr>
        <w:t>##                    R2m        R2c</w:t>
      </w:r>
      <w:r>
        <w:br/>
      </w:r>
      <w:r>
        <w:rPr>
          <w:rStyle w:val="VerbatimChar"/>
        </w:rPr>
        <w:t>## theoretical 0.04008933 0.06810859</w:t>
      </w:r>
      <w:r>
        <w:br/>
      </w:r>
      <w:r>
        <w:rPr>
          <w:rStyle w:val="VerbatimChar"/>
        </w:rPr>
        <w:t>## delta       0.03019818 0.05130430</w:t>
      </w:r>
    </w:p>
    <w:p w14:paraId="7BB41F84" w14:textId="77777777" w:rsidR="00902240" w:rsidRDefault="0055461A">
      <w:pPr>
        <w:pStyle w:val="FirstParagraph"/>
      </w:pPr>
      <w:r>
        <w:t>Here we look at the row headed delta. Marginal R-squared is the variance explained by the fixed effects and the conditional R-squared is the variance explained by the fixed and random effects (the model).</w:t>
      </w:r>
    </w:p>
    <w:p w14:paraId="4829FDD1" w14:textId="77777777" w:rsidR="00902240" w:rsidRDefault="0055461A">
      <w:pPr>
        <w:pStyle w:val="Heading2"/>
      </w:pPr>
      <w:bookmarkStart w:id="29" w:name="plotting-the-findings"/>
      <w:bookmarkEnd w:id="29"/>
      <w:r>
        <w:lastRenderedPageBreak/>
        <w:t>Plotting the findings</w:t>
      </w:r>
    </w:p>
    <w:p w14:paraId="0DFB264D" w14:textId="77777777" w:rsidR="00902240" w:rsidRDefault="0055461A">
      <w:pPr>
        <w:pStyle w:val="FirstParagraph"/>
      </w:pPr>
      <w:r>
        <w:rPr>
          <w:noProof/>
        </w:rPr>
        <w:drawing>
          <wp:inline distT="0" distB="0" distL="0" distR="0" wp14:anchorId="7B18E232" wp14:editId="04AA9021">
            <wp:extent cx="5657850" cy="385762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mon1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8463" cy="3858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F9169C" w14:textId="77777777" w:rsidR="00902240" w:rsidRDefault="0055461A">
      <w:pPr>
        <w:pStyle w:val="Heading2"/>
      </w:pPr>
      <w:bookmarkStart w:id="30" w:name="test-against-chance"/>
      <w:bookmarkEnd w:id="30"/>
      <w:r>
        <w:t>Test against chance</w:t>
      </w:r>
    </w:p>
    <w:p w14:paraId="4CE5592E" w14:textId="77777777" w:rsidR="00902240" w:rsidRDefault="0055461A">
      <w:pPr>
        <w:pStyle w:val="Heading4"/>
      </w:pPr>
      <w:bookmarkStart w:id="31" w:name="test-and-transfer-phase"/>
      <w:bookmarkEnd w:id="31"/>
      <w:r>
        <w:t>Test and transfer phase</w:t>
      </w:r>
    </w:p>
    <w:p w14:paraId="159B12F4" w14:textId="77777777" w:rsidR="00902240" w:rsidRDefault="0055461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ipmon_separate$correct[ripmon_separate$phase == "test"]</w:t>
      </w:r>
      <w:r>
        <w:br/>
      </w:r>
      <w:r>
        <w:rPr>
          <w:rStyle w:val="VerbatimChar"/>
        </w:rPr>
        <w:t>## t = 4.9994, df = 18, p-value = 9.296e-05</w:t>
      </w:r>
      <w:r>
        <w:br/>
      </w:r>
      <w:r>
        <w:rPr>
          <w:rStyle w:val="VerbatimChar"/>
        </w:rPr>
        <w:t>## alternative hypothesis: true mean is not equal to 0.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6029850 0.752278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0.6776316</w:t>
      </w:r>
    </w:p>
    <w:p w14:paraId="7932DAED" w14:textId="77777777" w:rsidR="00902240" w:rsidRDefault="0055461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ipmon_separate$correct[ripmon_separate$phase == "transfer"]</w:t>
      </w:r>
      <w:r>
        <w:br/>
      </w:r>
      <w:r>
        <w:rPr>
          <w:rStyle w:val="VerbatimChar"/>
        </w:rPr>
        <w:t>## t = 5.9779, df = 18, p-value = 1.179e-05</w:t>
      </w:r>
      <w:r>
        <w:br/>
      </w:r>
      <w:r>
        <w:rPr>
          <w:rStyle w:val="VerbatimChar"/>
        </w:rPr>
        <w:t>## alternative hypothesis: true mean is not equal to 0.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6109368 0.7311684</w:t>
      </w:r>
      <w:r>
        <w:br/>
      </w:r>
      <w:r>
        <w:rPr>
          <w:rStyle w:val="VerbatimChar"/>
        </w:rPr>
        <w:lastRenderedPageBreak/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0.6710526</w:t>
      </w:r>
    </w:p>
    <w:p w14:paraId="2F05B075" w14:textId="77777777" w:rsidR="00902240" w:rsidRDefault="0055461A">
      <w:pPr>
        <w:pStyle w:val="FirstParagraph"/>
      </w:pPr>
      <w:r>
        <w:rPr>
          <w:b/>
        </w:rPr>
        <w:t>Performance is above chance in both Test (last 16 trials) and Transfer phases.</w:t>
      </w:r>
    </w:p>
    <w:p w14:paraId="084F43D0" w14:textId="77777777" w:rsidR="00902240" w:rsidRDefault="0055461A">
      <w:pPr>
        <w:pStyle w:val="Heading4"/>
      </w:pPr>
      <w:r>
        <w:t>Comparison between test and transfer phase</w:t>
      </w:r>
    </w:p>
    <w:p w14:paraId="63E924BA" w14:textId="77777777" w:rsidR="00902240" w:rsidRDefault="0055461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ipmon_separate$correct[ripmon_separate$phase == "test"] and ripmon_separate$correct[ripmon_separate$phase == "transfer"]</w:t>
      </w:r>
      <w:r>
        <w:br/>
      </w:r>
      <w:r>
        <w:rPr>
          <w:rStyle w:val="VerbatimChar"/>
        </w:rPr>
        <w:t>## t = 0.16705, df = 18, p-value = 0.869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7615999  0.0893178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>##             0.006578947</w:t>
      </w:r>
    </w:p>
    <w:p w14:paraId="0232ED2F" w14:textId="77777777" w:rsidR="00902240" w:rsidRDefault="0055461A">
      <w:pPr>
        <w:pStyle w:val="FirstParagraph"/>
      </w:pPr>
      <w:r>
        <w:rPr>
          <w:b/>
        </w:rPr>
        <w:t>There is no significant difference between the monkeys' performances in Test and Transfer phases.</w:t>
      </w:r>
    </w:p>
    <w:p w14:paraId="76C1CFFB" w14:textId="77777777" w:rsidR="00902240" w:rsidRDefault="0055461A">
      <w:pPr>
        <w:pStyle w:val="Heading4"/>
      </w:pPr>
      <w:bookmarkStart w:id="32" w:name="trial-type"/>
      <w:bookmarkEnd w:id="32"/>
      <w:r>
        <w:t>Trial type</w:t>
      </w:r>
    </w:p>
    <w:p w14:paraId="0454BAF6" w14:textId="77777777" w:rsidR="00902240" w:rsidRDefault="0055461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ipmon_individual3$foil.correct[ripmon_individual3$trialtype ==     "food"]</w:t>
      </w:r>
      <w:r>
        <w:br/>
      </w:r>
      <w:r>
        <w:rPr>
          <w:rStyle w:val="VerbatimChar"/>
        </w:rPr>
        <w:t>## t = 6.8461, df = 18, p-value = 2.089e-06</w:t>
      </w:r>
      <w:r>
        <w:br/>
      </w:r>
      <w:r>
        <w:rPr>
          <w:rStyle w:val="VerbatimChar"/>
        </w:rPr>
        <w:t>## alternative hypothesis: true mean is not equal to 0.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6527602 0.788029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0.7203947</w:t>
      </w:r>
    </w:p>
    <w:p w14:paraId="419533A1" w14:textId="77777777" w:rsidR="00902240" w:rsidRDefault="0055461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ipmon_individual3$foil.correct[ripmon_individual3$trialtype ==     "stick"]</w:t>
      </w:r>
      <w:r>
        <w:br/>
      </w:r>
      <w:r>
        <w:rPr>
          <w:rStyle w:val="VerbatimChar"/>
        </w:rPr>
        <w:t>## t = 4.5067, df = 18, p-value = 0.000273</w:t>
      </w:r>
      <w:r>
        <w:br/>
      </w:r>
      <w:r>
        <w:rPr>
          <w:rStyle w:val="VerbatimChar"/>
        </w:rPr>
        <w:t>## alternative hypothesis: true mean is not equal to 0.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5684834 0.688095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0.6282895</w:t>
      </w:r>
    </w:p>
    <w:p w14:paraId="13EA6D2D" w14:textId="77777777" w:rsidR="00902240" w:rsidRDefault="0055461A">
      <w:pPr>
        <w:pStyle w:val="Heading4"/>
      </w:pPr>
      <w:bookmarkStart w:id="33" w:name="comparison-between-food-stick-stick-food"/>
      <w:bookmarkEnd w:id="33"/>
      <w:r>
        <w:lastRenderedPageBreak/>
        <w:t>Comparison between food-stick, stick-food trials</w:t>
      </w:r>
    </w:p>
    <w:p w14:paraId="236B07FA" w14:textId="77777777" w:rsidR="00902240" w:rsidRDefault="0055461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ipmon_individual3$foil.correct[ripmon_individual3$trialtype ==  and ripmon_individual3$foil.correct[ripmon_individual3$trialtype ==     "food"] and     "stick"]</w:t>
      </w:r>
      <w:r>
        <w:br/>
      </w:r>
      <w:r>
        <w:rPr>
          <w:rStyle w:val="VerbatimChar"/>
        </w:rPr>
        <w:t>## t = 2.8, df = 18, p-value = 0.0118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2299599 0.1612145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>##              0.09210526</w:t>
      </w:r>
    </w:p>
    <w:p w14:paraId="5C1DD73D" w14:textId="77777777" w:rsidR="00902240" w:rsidRDefault="0055461A">
      <w:pPr>
        <w:pStyle w:val="FirstParagraph"/>
      </w:pPr>
      <w:r>
        <w:rPr>
          <w:b/>
        </w:rPr>
        <w:t>There is a significant difference between performances in different trial types: Monkeys performed better in food-stick trials than in stick-food trials.</w:t>
      </w:r>
    </w:p>
    <w:p w14:paraId="7FD71BB1" w14:textId="77777777" w:rsidR="00902240" w:rsidRDefault="0055461A">
      <w:pPr>
        <w:pStyle w:val="Heading4"/>
      </w:pPr>
      <w:bookmarkStart w:id="34" w:name="sex"/>
      <w:bookmarkEnd w:id="34"/>
      <w:r>
        <w:t>Sex</w:t>
      </w:r>
    </w:p>
    <w:p w14:paraId="7A4E6203" w14:textId="77777777" w:rsidR="00902240" w:rsidRDefault="0055461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ipmon_individual4$foil.correct[ripmon_individual4$sex == "m"]</w:t>
      </w:r>
      <w:r>
        <w:br/>
      </w:r>
      <w:r>
        <w:rPr>
          <w:rStyle w:val="VerbatimChar"/>
        </w:rPr>
        <w:t>## t = 7.1835, df = 12, p-value = 1.112e-05</w:t>
      </w:r>
      <w:r>
        <w:br/>
      </w:r>
      <w:r>
        <w:rPr>
          <w:rStyle w:val="VerbatimChar"/>
        </w:rPr>
        <w:t>## alternative hypothesis: true mean is not equal to 0.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6490519 0.778832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0.7139423</w:t>
      </w:r>
    </w:p>
    <w:p w14:paraId="2C131217" w14:textId="77777777" w:rsidR="00902240" w:rsidRDefault="0055461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ipmon_individual4$foil.correct[ripmon_individual4$sex == "f"]</w:t>
      </w:r>
      <w:r>
        <w:br/>
      </w:r>
      <w:r>
        <w:rPr>
          <w:rStyle w:val="VerbatimChar"/>
        </w:rPr>
        <w:t>## t = 3.4, df = 5, p-value = 0.01925</w:t>
      </w:r>
      <w:r>
        <w:br/>
      </w:r>
      <w:r>
        <w:rPr>
          <w:rStyle w:val="VerbatimChar"/>
        </w:rPr>
        <w:t>## alternative hypothesis: true mean is not equal to 0.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5215994 0.655483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0.5885417</w:t>
      </w:r>
    </w:p>
    <w:p w14:paraId="72A9BFB7" w14:textId="77777777" w:rsidR="00902240" w:rsidRDefault="0055461A">
      <w:pPr>
        <w:pStyle w:val="Heading4"/>
      </w:pPr>
      <w:bookmarkStart w:id="35" w:name="comparison-between-males-and-females"/>
      <w:bookmarkEnd w:id="35"/>
      <w:r>
        <w:t>Comparison between males and females</w:t>
      </w:r>
    </w:p>
    <w:p w14:paraId="752CB4A1" w14:textId="77777777" w:rsidR="00902240" w:rsidRDefault="0055461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ipmon_individual4$foil.correct[ripmon_individual4$sex == "m"] and ripmon_individual4$foil.correct[ripmon_individual4$sex == "f"]</w:t>
      </w:r>
      <w:r>
        <w:br/>
      </w:r>
      <w:r>
        <w:rPr>
          <w:rStyle w:val="VerbatimChar"/>
        </w:rPr>
        <w:t>## t = 3.1697, df = 15.549, p-value = 0.006117</w:t>
      </w:r>
      <w:r>
        <w:br/>
      </w:r>
      <w:r>
        <w:rPr>
          <w:rStyle w:val="VerbatimChar"/>
        </w:rPr>
        <w:lastRenderedPageBreak/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4133463 0.2094666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0.7139423 0.5885417</w:t>
      </w:r>
    </w:p>
    <w:p w14:paraId="4F1A8D15" w14:textId="77777777" w:rsidR="00902240" w:rsidRDefault="0055461A">
      <w:pPr>
        <w:pStyle w:val="FirstParagraph"/>
      </w:pPr>
      <w:r>
        <w:rPr>
          <w:b/>
        </w:rPr>
        <w:t>Males performed significantly better than females.</w:t>
      </w:r>
    </w:p>
    <w:p w14:paraId="48A33D90" w14:textId="77777777" w:rsidR="00902240" w:rsidRDefault="0055461A">
      <w:pPr>
        <w:pStyle w:val="Heading2"/>
      </w:pPr>
      <w:bookmarkStart w:id="36" w:name="comparison-between-test-and-transfer-pha"/>
      <w:bookmarkStart w:id="37" w:name="first-trial-performance-in-transfer-phas"/>
      <w:bookmarkEnd w:id="36"/>
      <w:bookmarkEnd w:id="37"/>
      <w:r>
        <w:t>First trial performance in Transfer phase</w:t>
      </w:r>
    </w:p>
    <w:p w14:paraId="397D9C79" w14:textId="77777777" w:rsidR="00902240" w:rsidRDefault="0055461A">
      <w:pPr>
        <w:pStyle w:val="Heading4"/>
      </w:pPr>
      <w:bookmarkStart w:id="38" w:name="performance-in-trial-1-of-transfer"/>
      <w:bookmarkStart w:id="39" w:name="is-the-performance-above-chance-in-first"/>
      <w:bookmarkEnd w:id="38"/>
      <w:bookmarkEnd w:id="39"/>
      <w:r>
        <w:t>Is the performance above chance in first trial of Transfer?</w:t>
      </w:r>
    </w:p>
    <w:p w14:paraId="22E89BA9" w14:textId="77777777" w:rsidR="00902240" w:rsidRDefault="0055461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ipmon_1st_trial$correct</w:t>
      </w:r>
      <w:r>
        <w:br/>
      </w:r>
      <w:r>
        <w:rPr>
          <w:rStyle w:val="VerbatimChar"/>
        </w:rPr>
        <w:t>## t = -0.22361, df = 18, p-value = 0.8256</w:t>
      </w:r>
      <w:r>
        <w:br/>
      </w:r>
      <w:r>
        <w:rPr>
          <w:rStyle w:val="VerbatimChar"/>
        </w:rPr>
        <w:t>## alternative hypothesis: true mean is not equal to 0.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2264313 0.720937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0.4736842</w:t>
      </w:r>
    </w:p>
    <w:p w14:paraId="50A863BB" w14:textId="77777777" w:rsidR="00902240" w:rsidRPr="009768C2" w:rsidRDefault="0055461A">
      <w:pPr>
        <w:pStyle w:val="FirstParagraph"/>
        <w:rPr>
          <w:b/>
        </w:rPr>
      </w:pPr>
      <w:r w:rsidRPr="009768C2">
        <w:rPr>
          <w:b/>
        </w:rPr>
        <w:t>No, performance in the first trial of transfer does not differ from chance level.</w:t>
      </w:r>
    </w:p>
    <w:p w14:paraId="6706E5C2" w14:textId="77777777" w:rsidR="00902240" w:rsidRDefault="0055461A">
      <w:pPr>
        <w:pStyle w:val="Heading2"/>
      </w:pPr>
      <w:bookmarkStart w:id="40" w:name="how-about-the-first-8-trials-of-test-pha"/>
      <w:bookmarkEnd w:id="40"/>
      <w:r>
        <w:t>How about the first 8 trials of Test phase (to be able to compare to children)?</w:t>
      </w:r>
    </w:p>
    <w:p w14:paraId="0EA921BD" w14:textId="77777777" w:rsidR="00902240" w:rsidRDefault="0055461A">
      <w:pPr>
        <w:pStyle w:val="Heading2"/>
      </w:pPr>
      <w:bookmarkStart w:id="41" w:name="performance-against-chance-in-the-first-"/>
      <w:bookmarkEnd w:id="41"/>
      <w:r>
        <w:t>Performance against chance in the first 8 trials of the test phase:</w:t>
      </w:r>
    </w:p>
    <w:p w14:paraId="09801679" w14:textId="77777777" w:rsidR="00902240" w:rsidRDefault="0055461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ipmon_test8$correct</w:t>
      </w:r>
      <w:r>
        <w:br/>
      </w:r>
      <w:r>
        <w:rPr>
          <w:rStyle w:val="VerbatimChar"/>
        </w:rPr>
        <w:t>## t = 0.97316, df = 151, p-value = 0.332</w:t>
      </w:r>
      <w:r>
        <w:br/>
      </w:r>
      <w:r>
        <w:rPr>
          <w:rStyle w:val="VerbatimChar"/>
        </w:rPr>
        <w:t>## alternative hypothesis: true mean is not equal to 0.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4593305 0.619616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0.5394737</w:t>
      </w:r>
    </w:p>
    <w:p w14:paraId="11EAC606" w14:textId="77777777" w:rsidR="00902240" w:rsidRDefault="0055461A">
      <w:pPr>
        <w:pStyle w:val="FirstParagraph"/>
      </w:pPr>
      <w:r>
        <w:rPr>
          <w:b/>
        </w:rPr>
        <w:t>They are at chance level in the first 8 trials of Test (for comparison purposes with children).</w:t>
      </w:r>
    </w:p>
    <w:sectPr w:rsidR="0090224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3" w:author="Völter Christoph" w:date="2020-07-06T16:52:00Z" w:initials="VC">
    <w:p w14:paraId="1426F494" w14:textId="77777777" w:rsidR="00167411" w:rsidRDefault="00167411">
      <w:pPr>
        <w:pStyle w:val="CommentText"/>
      </w:pPr>
      <w:r>
        <w:rPr>
          <w:rStyle w:val="CommentReference"/>
        </w:rPr>
        <w:annotationRef/>
      </w:r>
    </w:p>
  </w:comment>
  <w:comment w:id="14" w:author="Völter Christoph" w:date="2020-07-06T16:52:00Z" w:initials="VC">
    <w:p w14:paraId="35819906" w14:textId="77777777" w:rsidR="00167411" w:rsidRDefault="00167411">
      <w:pPr>
        <w:pStyle w:val="CommentText"/>
      </w:pPr>
      <w:r>
        <w:rPr>
          <w:rStyle w:val="CommentReference"/>
        </w:rPr>
        <w:annotationRef/>
      </w:r>
      <w:r>
        <w:rPr>
          <w:rStyle w:val="NormalTok"/>
        </w:rPr>
        <w:t xml:space="preserve"> This would be full model without the correlations between random slope and random intercept: </w:t>
      </w:r>
      <w:r>
        <w:rPr>
          <w:rStyle w:val="NormalTok"/>
        </w:rPr>
        <w:t>trialtype*phase+z.trialno+z.age+sex+(</w:t>
      </w:r>
      <w:r>
        <w:rPr>
          <w:rStyle w:val="NormalTok"/>
        </w:rPr>
        <w:t>0</w:t>
      </w:r>
      <w:r>
        <w:rPr>
          <w:rStyle w:val="NormalTok"/>
        </w:rPr>
        <w:t>+z.trialno+phase.</w:t>
      </w:r>
      <w:r>
        <w:rPr>
          <w:rStyle w:val="NormalTok"/>
        </w:rPr>
        <w:t xml:space="preserve">transfer.c+trialtype.food.c|id) +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NormalTok"/>
        </w:rPr>
        <w:t>|id),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1426F494" w15:done="0"/>
  <w15:commentEx w15:paraId="35819906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F0ACEC" w14:textId="77777777" w:rsidR="00F268A6" w:rsidRDefault="00F268A6">
      <w:pPr>
        <w:spacing w:after="0"/>
      </w:pPr>
      <w:r>
        <w:separator/>
      </w:r>
    </w:p>
  </w:endnote>
  <w:endnote w:type="continuationSeparator" w:id="0">
    <w:p w14:paraId="168AE532" w14:textId="77777777" w:rsidR="00F268A6" w:rsidRDefault="00F268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E186DD" w14:textId="77777777" w:rsidR="00F268A6" w:rsidRDefault="00F268A6">
      <w:r>
        <w:separator/>
      </w:r>
    </w:p>
  </w:footnote>
  <w:footnote w:type="continuationSeparator" w:id="0">
    <w:p w14:paraId="25B944B5" w14:textId="77777777" w:rsidR="00F268A6" w:rsidRDefault="00F268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F5ED1C1"/>
    <w:multiLevelType w:val="multilevel"/>
    <w:tmpl w:val="058AF1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66CA7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A3653BE"/>
    <w:multiLevelType w:val="multilevel"/>
    <w:tmpl w:val="CBD2AA8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Völter Christoph">
    <w15:presenceInfo w15:providerId="None" w15:userId="Völter Christop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67411"/>
    <w:rsid w:val="004E29B3"/>
    <w:rsid w:val="0055461A"/>
    <w:rsid w:val="00590D07"/>
    <w:rsid w:val="00784D58"/>
    <w:rsid w:val="008D6863"/>
    <w:rsid w:val="00902240"/>
    <w:rsid w:val="009768C2"/>
    <w:rsid w:val="00B86B75"/>
    <w:rsid w:val="00BC48D5"/>
    <w:rsid w:val="00C36279"/>
    <w:rsid w:val="00E315A3"/>
    <w:rsid w:val="00F268A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81EFC9"/>
  <w15:docId w15:val="{B514229A-2546-493B-9044-B3211B7E0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CommentReference">
    <w:name w:val="annotation reference"/>
    <w:basedOn w:val="DefaultParagraphFont"/>
    <w:semiHidden/>
    <w:unhideWhenUsed/>
    <w:rsid w:val="0016741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6741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6741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674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6741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16741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6741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microsoft.com/office/2011/relationships/commentsExtended" Target="commentsExtended.xml"/><Relationship Id="rId2" Type="http://schemas.openxmlformats.org/officeDocument/2006/relationships/numbering" Target="numbering.xml"/><Relationship Id="rId16" Type="http://schemas.openxmlformats.org/officeDocument/2006/relationships/comments" Target="comments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93159E-D0E4-44A5-A373-68526B850A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2231</Words>
  <Characters>12722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ipped Foil - Monkeys</vt:lpstr>
    </vt:vector>
  </TitlesOfParts>
  <Company/>
  <LinksUpToDate>false</LinksUpToDate>
  <CharactersWithSpaces>14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pped Foil - Monkeys</dc:title>
  <dc:creator>Zeynep Civelek</dc:creator>
  <cp:lastModifiedBy>Völter Christoph</cp:lastModifiedBy>
  <cp:revision>2</cp:revision>
  <dcterms:created xsi:type="dcterms:W3CDTF">2020-07-06T14:56:00Z</dcterms:created>
  <dcterms:modified xsi:type="dcterms:W3CDTF">2020-07-06T14:56:00Z</dcterms:modified>
</cp:coreProperties>
</file>